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53A9A" w:rsidRDefault="00670223" w:rsidP="00053A9A">
      <w:pPr>
        <w:rPr>
          <w:b/>
          <w:u w:val="single"/>
        </w:rPr>
      </w:pPr>
      <w:r>
        <w:rPr>
          <w:b/>
          <w:u w:val="single"/>
        </w:rPr>
        <w:t>Spring 2018</w:t>
      </w:r>
    </w:p>
    <w:p w:rsidR="00B00EE9" w:rsidRDefault="00B00EE9" w:rsidP="00B00EE9">
      <w:r>
        <w:t xml:space="preserve">SOCW 260  </w:t>
      </w:r>
      <w:r>
        <w:tab/>
        <w:t>Introduction to Social Work (online)</w:t>
      </w:r>
    </w:p>
    <w:p w:rsidR="00053A9A" w:rsidRDefault="00053A9A" w:rsidP="00053A9A">
      <w:r>
        <w:t>SOCW 380</w:t>
      </w:r>
      <w:r>
        <w:tab/>
      </w:r>
      <w:r w:rsidR="00454EAA">
        <w:t>Foundations of Practice</w:t>
      </w:r>
    </w:p>
    <w:p w:rsidR="00670223" w:rsidRDefault="00670223" w:rsidP="00670223">
      <w:r>
        <w:t>SOCW 381</w:t>
      </w:r>
      <w:r>
        <w:tab/>
      </w:r>
      <w:proofErr w:type="gramStart"/>
      <w:r>
        <w:t>The</w:t>
      </w:r>
      <w:proofErr w:type="gramEnd"/>
      <w:r>
        <w:t xml:space="preserve"> Helping Relationship  </w:t>
      </w:r>
    </w:p>
    <w:p w:rsidR="00053A9A" w:rsidRDefault="00053A9A" w:rsidP="00053A9A"/>
    <w:p w:rsidR="00053A9A" w:rsidRDefault="00670223" w:rsidP="00053A9A">
      <w:r>
        <w:rPr>
          <w:b/>
          <w:u w:val="single"/>
        </w:rPr>
        <w:t>Summer 2018</w:t>
      </w:r>
    </w:p>
    <w:p w:rsidR="00053A9A" w:rsidRDefault="00053A9A" w:rsidP="00053A9A">
      <w:r>
        <w:t>IDS 350</w:t>
      </w:r>
      <w:r>
        <w:tab/>
        <w:t>Diversity in the US (</w:t>
      </w:r>
      <w:r w:rsidR="00F50E60">
        <w:t>online</w:t>
      </w:r>
      <w:r>
        <w:t>)</w:t>
      </w:r>
    </w:p>
    <w:p w:rsidR="00053A9A" w:rsidRDefault="00053A9A" w:rsidP="00053A9A"/>
    <w:p w:rsidR="00053A9A" w:rsidRDefault="00670223" w:rsidP="00053A9A">
      <w:pPr>
        <w:rPr>
          <w:b/>
          <w:u w:val="single"/>
        </w:rPr>
      </w:pPr>
      <w:r>
        <w:rPr>
          <w:b/>
          <w:u w:val="single"/>
        </w:rPr>
        <w:t>Fall 2018</w:t>
      </w:r>
    </w:p>
    <w:p w:rsidR="00670223" w:rsidRDefault="00670223" w:rsidP="00670223">
      <w:r>
        <w:t xml:space="preserve">SOCW 320 </w:t>
      </w:r>
      <w:r>
        <w:tab/>
        <w:t>HBSE I (online)</w:t>
      </w:r>
    </w:p>
    <w:p w:rsidR="00670223" w:rsidRDefault="00670223" w:rsidP="00670223">
      <w:r>
        <w:t xml:space="preserve">SOCW </w:t>
      </w:r>
      <w:r w:rsidR="00BB7CAA">
        <w:t>382</w:t>
      </w:r>
      <w:r>
        <w:tab/>
        <w:t>Group, Organizational and Community Systems</w:t>
      </w:r>
    </w:p>
    <w:p w:rsidR="00670223" w:rsidRDefault="00670223" w:rsidP="00670223">
      <w:r>
        <w:t>SOCW 362</w:t>
      </w:r>
      <w:r>
        <w:tab/>
        <w:t>Methods of Social Research (online)</w:t>
      </w:r>
    </w:p>
    <w:p w:rsidR="00053A9A" w:rsidRDefault="00053A9A" w:rsidP="00053A9A"/>
    <w:p w:rsidR="00670223" w:rsidRDefault="00670223" w:rsidP="00670223">
      <w:r>
        <w:rPr>
          <w:b/>
          <w:u w:val="single"/>
        </w:rPr>
        <w:t>Spring 2019</w:t>
      </w:r>
      <w:r w:rsidR="00F50E60">
        <w:rPr>
          <w:b/>
          <w:u w:val="single"/>
        </w:rPr>
        <w:t xml:space="preserve"> </w:t>
      </w:r>
      <w:r w:rsidR="00053A9A">
        <w:rPr>
          <w:b/>
          <w:u w:val="single"/>
        </w:rPr>
        <w:br/>
      </w:r>
      <w:r>
        <w:t>SOCW 322</w:t>
      </w:r>
      <w:r>
        <w:tab/>
        <w:t>HBSE II (online)</w:t>
      </w:r>
    </w:p>
    <w:p w:rsidR="00670223" w:rsidRDefault="00670223" w:rsidP="00670223">
      <w:r>
        <w:t>SOCW 461</w:t>
      </w:r>
      <w:r>
        <w:tab/>
        <w:t xml:space="preserve">Child &amp; Family Systems </w:t>
      </w:r>
    </w:p>
    <w:p w:rsidR="00670223" w:rsidRDefault="00670223" w:rsidP="00670223">
      <w:r>
        <w:t>SOCW 310</w:t>
      </w:r>
      <w:r>
        <w:tab/>
        <w:t>Policy I (online)</w:t>
      </w:r>
    </w:p>
    <w:p w:rsidR="00053A9A" w:rsidRDefault="00053A9A" w:rsidP="00053A9A">
      <w:r>
        <w:tab/>
      </w:r>
      <w:r>
        <w:tab/>
      </w:r>
      <w:r>
        <w:tab/>
      </w:r>
      <w:r>
        <w:tab/>
      </w:r>
      <w:r>
        <w:tab/>
      </w:r>
    </w:p>
    <w:p w:rsidR="00670223" w:rsidRDefault="00670223" w:rsidP="00670223">
      <w:r>
        <w:rPr>
          <w:b/>
          <w:u w:val="single"/>
        </w:rPr>
        <w:t>Summer 2019</w:t>
      </w:r>
      <w:r>
        <w:rPr>
          <w:b/>
          <w:u w:val="single"/>
        </w:rPr>
        <w:br/>
      </w:r>
      <w:r>
        <w:t>IDS 300</w:t>
      </w:r>
      <w:r>
        <w:tab/>
        <w:t>Econ Ideas (online)</w:t>
      </w:r>
    </w:p>
    <w:p w:rsidR="00053A9A" w:rsidRDefault="00670223" w:rsidP="00053A9A">
      <w:r>
        <w:rPr>
          <w:b/>
          <w:u w:val="single"/>
        </w:rPr>
        <w:br/>
        <w:t>Fall 2019</w:t>
      </w:r>
    </w:p>
    <w:p w:rsidR="00670223" w:rsidRDefault="00670223" w:rsidP="00670223">
      <w:r>
        <w:t>SOCW 420</w:t>
      </w:r>
      <w:r>
        <w:tab/>
        <w:t xml:space="preserve">HBSE </w:t>
      </w:r>
      <w:smartTag w:uri="urn:schemas-microsoft-com:office:smarttags" w:element="stockticker">
        <w:r>
          <w:t>III (online)</w:t>
        </w:r>
      </w:smartTag>
    </w:p>
    <w:p w:rsidR="00670223" w:rsidRDefault="00670223" w:rsidP="00670223">
      <w:r>
        <w:t>SOCW 410</w:t>
      </w:r>
      <w:r>
        <w:tab/>
        <w:t>Policy II (online)</w:t>
      </w:r>
    </w:p>
    <w:p w:rsidR="001E619B" w:rsidRDefault="001E619B" w:rsidP="001E619B">
      <w:r>
        <w:t>SOCW ***</w:t>
      </w:r>
      <w:r>
        <w:tab/>
        <w:t>Elective</w:t>
      </w:r>
    </w:p>
    <w:p w:rsidR="00053A9A" w:rsidRDefault="00053A9A" w:rsidP="00053A9A"/>
    <w:p w:rsidR="00053A9A" w:rsidRDefault="00670223" w:rsidP="00053A9A">
      <w:r>
        <w:rPr>
          <w:b/>
          <w:u w:val="single"/>
        </w:rPr>
        <w:t>Spring 2020</w:t>
      </w:r>
    </w:p>
    <w:p w:rsidR="001E619B" w:rsidRDefault="001E619B" w:rsidP="001E619B">
      <w:r>
        <w:t>SOCW 463</w:t>
      </w:r>
      <w:r>
        <w:tab/>
      </w:r>
      <w:r w:rsidR="00454EAA">
        <w:t>Practicum Preparation</w:t>
      </w:r>
      <w:bookmarkStart w:id="0" w:name="_GoBack"/>
      <w:bookmarkEnd w:id="0"/>
    </w:p>
    <w:p w:rsidR="001E619B" w:rsidRDefault="001E619B" w:rsidP="001E619B">
      <w:r>
        <w:t xml:space="preserve">ENG 603 </w:t>
      </w:r>
      <w:r>
        <w:tab/>
        <w:t>Professional and Report Writing (online)</w:t>
      </w:r>
    </w:p>
    <w:p w:rsidR="001E619B" w:rsidRDefault="001E619B" w:rsidP="001E619B"/>
    <w:p w:rsidR="001E619B" w:rsidRDefault="001E619B" w:rsidP="001E619B">
      <w:pPr>
        <w:rPr>
          <w:b/>
          <w:u w:val="single"/>
        </w:rPr>
      </w:pPr>
      <w:r>
        <w:rPr>
          <w:b/>
          <w:u w:val="single"/>
        </w:rPr>
        <w:t>Summer 2020</w:t>
      </w:r>
    </w:p>
    <w:p w:rsidR="001E619B" w:rsidRDefault="001E619B" w:rsidP="001E619B">
      <w:r w:rsidRPr="001E619B">
        <w:t xml:space="preserve">SOCW </w:t>
      </w:r>
      <w:r>
        <w:t>***</w:t>
      </w:r>
      <w:r>
        <w:tab/>
        <w:t>Elective</w:t>
      </w:r>
    </w:p>
    <w:p w:rsidR="001E619B" w:rsidRPr="001E619B" w:rsidRDefault="001E619B" w:rsidP="001E619B"/>
    <w:p w:rsidR="001E619B" w:rsidRDefault="001E619B" w:rsidP="001E619B">
      <w:r>
        <w:rPr>
          <w:b/>
          <w:u w:val="single"/>
        </w:rPr>
        <w:t>Fall 2020</w:t>
      </w:r>
    </w:p>
    <w:p w:rsidR="001E619B" w:rsidRDefault="001E619B" w:rsidP="001E619B">
      <w:r>
        <w:t>SOCW 467</w:t>
      </w:r>
      <w:r>
        <w:tab/>
        <w:t>Professional Seminar –   Every other Wednesday (3) hour class.</w:t>
      </w:r>
    </w:p>
    <w:p w:rsidR="001E619B" w:rsidRDefault="00752895" w:rsidP="001E619B">
      <w:r>
        <w:t>SOCW 468</w:t>
      </w:r>
      <w:r>
        <w:tab/>
        <w:t xml:space="preserve">Field Practicum </w:t>
      </w:r>
      <w:r w:rsidR="001E619B">
        <w:t>34 hours/week average for 15 weeks or 500 hours.</w:t>
      </w:r>
    </w:p>
    <w:p w:rsidR="001E619B" w:rsidRDefault="001E619B" w:rsidP="00053A9A"/>
    <w:p w:rsidR="00053A9A" w:rsidRDefault="00053A9A" w:rsidP="00053A9A">
      <w:pPr>
        <w:rPr>
          <w:b/>
        </w:rPr>
      </w:pPr>
    </w:p>
    <w:p w:rsidR="00053A9A" w:rsidRDefault="00053A9A" w:rsidP="00053A9A">
      <w:pPr>
        <w:rPr>
          <w:b/>
        </w:rPr>
      </w:pPr>
    </w:p>
    <w:p w:rsidR="00053A9A" w:rsidRDefault="00053A9A" w:rsidP="00053A9A">
      <w:pPr>
        <w:rPr>
          <w:b/>
        </w:rPr>
      </w:pPr>
    </w:p>
    <w:p w:rsidR="00223F8B" w:rsidRDefault="00223F8B" w:rsidP="00053A9A">
      <w:pPr>
        <w:rPr>
          <w:b/>
        </w:rPr>
      </w:pPr>
    </w:p>
    <w:p w:rsidR="00223F8B" w:rsidRDefault="00223F8B" w:rsidP="00053A9A">
      <w:pPr>
        <w:rPr>
          <w:b/>
        </w:rPr>
      </w:pPr>
    </w:p>
    <w:p w:rsidR="00223F8B" w:rsidRDefault="00223F8B" w:rsidP="00053A9A">
      <w:pPr>
        <w:rPr>
          <w:b/>
        </w:rPr>
      </w:pPr>
    </w:p>
    <w:p w:rsidR="00053A9A" w:rsidRDefault="00053A9A" w:rsidP="00053A9A"/>
    <w:p w:rsidR="004A6E70" w:rsidRDefault="004A6E70" w:rsidP="004A6E70">
      <w:r>
        <w:t>College Orientation Elective</w:t>
      </w:r>
    </w:p>
    <w:p w:rsidR="004A6E70" w:rsidRDefault="004A6E70" w:rsidP="004A6E70">
      <w:r>
        <w:t>English Composition I</w:t>
      </w:r>
    </w:p>
    <w:p w:rsidR="004A6E70" w:rsidRDefault="004A6E70" w:rsidP="004A6E70">
      <w:r>
        <w:t>English Composition II</w:t>
      </w:r>
    </w:p>
    <w:p w:rsidR="004A6E70" w:rsidRDefault="004A6E70" w:rsidP="004A6E70">
      <w:r>
        <w:t>Public Speaking</w:t>
      </w:r>
    </w:p>
    <w:p w:rsidR="004A6E70" w:rsidRDefault="004A6E70" w:rsidP="004A6E70">
      <w:r>
        <w:t>College Algebra</w:t>
      </w:r>
    </w:p>
    <w:p w:rsidR="004A6E70" w:rsidRDefault="004A6E70" w:rsidP="004A6E70">
      <w:r>
        <w:t>General Psychology</w:t>
      </w:r>
    </w:p>
    <w:p w:rsidR="004A6E70" w:rsidRDefault="004A6E70" w:rsidP="004A6E70">
      <w:r>
        <w:t>Principles of Sociology</w:t>
      </w:r>
    </w:p>
    <w:p w:rsidR="004A6E70" w:rsidRDefault="004A6E70" w:rsidP="004A6E70">
      <w:r>
        <w:t>Principles of Biology w/Lab</w:t>
      </w:r>
    </w:p>
    <w:p w:rsidR="004A6E70" w:rsidRDefault="004A6E70" w:rsidP="004A6E70">
      <w:r>
        <w:t>Introduction to Ethics</w:t>
      </w:r>
    </w:p>
    <w:p w:rsidR="004A6E70" w:rsidRDefault="004A6E70" w:rsidP="004A6E70">
      <w:r>
        <w:t>Humanities Elective</w:t>
      </w:r>
    </w:p>
    <w:p w:rsidR="004A6E70" w:rsidRDefault="004A6E70" w:rsidP="004A6E70">
      <w:r>
        <w:t>Humanities Elective</w:t>
      </w:r>
    </w:p>
    <w:p w:rsidR="004A6E70" w:rsidRDefault="004A6E70" w:rsidP="004A6E70">
      <w:r>
        <w:t>Concepts of Health and Wellness</w:t>
      </w:r>
    </w:p>
    <w:p w:rsidR="004A6E70" w:rsidRDefault="004A6E70" w:rsidP="004A6E70">
      <w:r>
        <w:t>Elementary Statistics</w:t>
      </w:r>
    </w:p>
    <w:p w:rsidR="004A6E70" w:rsidRDefault="004A6E70" w:rsidP="004A6E70">
      <w:r>
        <w:t>Elementary Spanish I</w:t>
      </w:r>
    </w:p>
    <w:p w:rsidR="004A6E70" w:rsidRDefault="004A6E70" w:rsidP="004A6E70">
      <w:r>
        <w:t>Social and Behavioral Science Elective</w:t>
      </w:r>
    </w:p>
    <w:p w:rsidR="004A6E70" w:rsidRDefault="004A6E70" w:rsidP="004A6E70">
      <w:r>
        <w:t>Social and Behavioral Science Elective</w:t>
      </w:r>
    </w:p>
    <w:p w:rsidR="004A6E70" w:rsidRDefault="004A6E70" w:rsidP="004A6E70">
      <w:r>
        <w:t>Physical Science Elective w/Lab</w:t>
      </w:r>
    </w:p>
    <w:p w:rsidR="004A6E70" w:rsidRDefault="004A6E70" w:rsidP="004A6E70">
      <w:r>
        <w:t>Core Emphasis Elective</w:t>
      </w:r>
    </w:p>
    <w:p w:rsidR="004A6E70" w:rsidRDefault="004A6E70" w:rsidP="004A6E70">
      <w:r>
        <w:t>Core Emphasis Elective</w:t>
      </w:r>
    </w:p>
    <w:p w:rsidR="004A6E70" w:rsidRDefault="004A6E70" w:rsidP="004A6E70">
      <w:r>
        <w:t>Core Emphasis Elective</w:t>
      </w:r>
    </w:p>
    <w:p w:rsidR="004A6E70" w:rsidRDefault="004A6E70" w:rsidP="004A6E70">
      <w:r>
        <w:t>Core Emphasis Elective</w:t>
      </w:r>
    </w:p>
    <w:p w:rsidR="004A6E70" w:rsidRDefault="004A6E70" w:rsidP="004A6E70"/>
    <w:p w:rsidR="004A6E70" w:rsidRDefault="004A6E70" w:rsidP="004A6E70"/>
    <w:p w:rsidR="004A6E70" w:rsidRDefault="004A6E70" w:rsidP="004A6E70"/>
    <w:p w:rsidR="004C411A" w:rsidRPr="000B3F7D" w:rsidRDefault="004C411A" w:rsidP="00053A9A"/>
    <w:sectPr w:rsidR="004C411A" w:rsidRPr="000B3F7D" w:rsidSect="00223F8B">
      <w:headerReference w:type="default" r:id="rId6"/>
      <w:headerReference w:type="first" r:id="rId7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17A9B" w:rsidRDefault="00217A9B" w:rsidP="00217A9B">
      <w:r>
        <w:separator/>
      </w:r>
    </w:p>
  </w:endnote>
  <w:endnote w:type="continuationSeparator" w:id="0">
    <w:p w:rsidR="00217A9B" w:rsidRDefault="00217A9B" w:rsidP="00217A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17A9B" w:rsidRDefault="00217A9B" w:rsidP="00217A9B">
      <w:r>
        <w:separator/>
      </w:r>
    </w:p>
  </w:footnote>
  <w:footnote w:type="continuationSeparator" w:id="0">
    <w:p w:rsidR="00217A9B" w:rsidRDefault="00217A9B" w:rsidP="00217A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3F8B" w:rsidRPr="00217A9B" w:rsidRDefault="00223F8B" w:rsidP="00223F8B">
    <w:pPr>
      <w:jc w:val="center"/>
      <w:rPr>
        <w:b/>
        <w:sz w:val="28"/>
      </w:rPr>
    </w:pPr>
    <w:r w:rsidRPr="00217A9B">
      <w:rPr>
        <w:b/>
        <w:sz w:val="28"/>
      </w:rPr>
      <w:t>Fort Hays State University</w:t>
    </w:r>
  </w:p>
  <w:p w:rsidR="00223F8B" w:rsidRPr="00217A9B" w:rsidRDefault="00223F8B" w:rsidP="00223F8B">
    <w:pPr>
      <w:jc w:val="center"/>
      <w:rPr>
        <w:b/>
        <w:sz w:val="28"/>
      </w:rPr>
    </w:pPr>
    <w:r w:rsidRPr="00217A9B">
      <w:rPr>
        <w:b/>
        <w:sz w:val="28"/>
      </w:rPr>
      <w:t>Social Work Program Required BSW Curriculum</w:t>
    </w:r>
  </w:p>
  <w:p w:rsidR="00217A9B" w:rsidRDefault="00217A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3F8B" w:rsidRPr="00217A9B" w:rsidRDefault="00223F8B" w:rsidP="00223F8B">
    <w:pPr>
      <w:jc w:val="center"/>
      <w:rPr>
        <w:b/>
        <w:sz w:val="28"/>
      </w:rPr>
    </w:pPr>
    <w:r w:rsidRPr="00217A9B">
      <w:rPr>
        <w:b/>
        <w:sz w:val="28"/>
      </w:rPr>
      <w:t>Fort Hays State University</w:t>
    </w:r>
  </w:p>
  <w:p w:rsidR="00223F8B" w:rsidRPr="00217A9B" w:rsidRDefault="00223F8B" w:rsidP="00223F8B">
    <w:pPr>
      <w:jc w:val="center"/>
      <w:rPr>
        <w:b/>
        <w:sz w:val="28"/>
      </w:rPr>
    </w:pPr>
    <w:r w:rsidRPr="00217A9B">
      <w:rPr>
        <w:b/>
        <w:sz w:val="28"/>
      </w:rPr>
      <w:t>Social Work Program Required BSW Curriculum</w:t>
    </w:r>
  </w:p>
  <w:p w:rsidR="00223F8B" w:rsidRPr="00217A9B" w:rsidRDefault="008B51B2" w:rsidP="00223F8B">
    <w:pPr>
      <w:jc w:val="center"/>
      <w:rPr>
        <w:b/>
        <w:sz w:val="28"/>
      </w:rPr>
    </w:pPr>
    <w:r>
      <w:rPr>
        <w:b/>
        <w:sz w:val="28"/>
      </w:rPr>
      <w:t>Liberal</w:t>
    </w:r>
    <w:r w:rsidR="00223F8B" w:rsidRPr="00217A9B">
      <w:rPr>
        <w:b/>
        <w:sz w:val="28"/>
      </w:rPr>
      <w:t xml:space="preserve"> Cohort Program Schedule</w:t>
    </w:r>
  </w:p>
  <w:p w:rsidR="00223F8B" w:rsidRPr="00217A9B" w:rsidRDefault="00223F8B" w:rsidP="00223F8B">
    <w:pPr>
      <w:pStyle w:val="Header"/>
      <w:rPr>
        <w:sz w:val="28"/>
      </w:rPr>
    </w:pPr>
    <w:r w:rsidRPr="00217A9B">
      <w:rPr>
        <w:b/>
        <w:sz w:val="28"/>
      </w:rPr>
      <w:tab/>
    </w:r>
    <w:r w:rsidR="00F50E60">
      <w:rPr>
        <w:b/>
        <w:sz w:val="28"/>
      </w:rPr>
      <w:t>January</w:t>
    </w:r>
    <w:r w:rsidRPr="00217A9B">
      <w:rPr>
        <w:b/>
        <w:sz w:val="28"/>
      </w:rPr>
      <w:t xml:space="preserve"> 201</w:t>
    </w:r>
    <w:r w:rsidR="00F50E60">
      <w:rPr>
        <w:b/>
        <w:sz w:val="28"/>
      </w:rPr>
      <w:t xml:space="preserve">8 – </w:t>
    </w:r>
    <w:r w:rsidR="001E619B">
      <w:rPr>
        <w:b/>
        <w:sz w:val="28"/>
      </w:rPr>
      <w:t>December</w:t>
    </w:r>
    <w:r w:rsidR="008B51B2">
      <w:rPr>
        <w:b/>
        <w:sz w:val="28"/>
      </w:rPr>
      <w:t xml:space="preserve"> 2020</w:t>
    </w:r>
  </w:p>
  <w:p w:rsidR="00223F8B" w:rsidRDefault="00223F8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2MzY1MjM1NDYyNjRR0lEKTi0uzszPAykwqgUAJjNozywAAAA="/>
  </w:docVars>
  <w:rsids>
    <w:rsidRoot w:val="00053A9A"/>
    <w:rsid w:val="00053A9A"/>
    <w:rsid w:val="000B3F7D"/>
    <w:rsid w:val="000C4355"/>
    <w:rsid w:val="00105B05"/>
    <w:rsid w:val="001E619B"/>
    <w:rsid w:val="00217A9B"/>
    <w:rsid w:val="00223F8B"/>
    <w:rsid w:val="00271C2F"/>
    <w:rsid w:val="00454EAA"/>
    <w:rsid w:val="004A6E70"/>
    <w:rsid w:val="004C411A"/>
    <w:rsid w:val="00670223"/>
    <w:rsid w:val="00700D73"/>
    <w:rsid w:val="00752895"/>
    <w:rsid w:val="00761AFE"/>
    <w:rsid w:val="00781D4F"/>
    <w:rsid w:val="008B51B2"/>
    <w:rsid w:val="00B00EE9"/>
    <w:rsid w:val="00BB6AFC"/>
    <w:rsid w:val="00BB7CAA"/>
    <w:rsid w:val="00CF79AF"/>
    <w:rsid w:val="00DA5014"/>
    <w:rsid w:val="00E12355"/>
    <w:rsid w:val="00E60ABF"/>
    <w:rsid w:val="00F50E60"/>
    <w:rsid w:val="00FC5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4:docId w14:val="0992301B"/>
  <w15:chartTrackingRefBased/>
  <w15:docId w15:val="{F94C91B1-DB4B-4B30-9C56-751D6EDC44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3A9A"/>
    <w:pPr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7A9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7A9B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17A9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17A9B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7A9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7A9B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rt Hays State University</Company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Whitmer</dc:creator>
  <cp:keywords/>
  <dc:description/>
  <cp:lastModifiedBy>Shea Mesik</cp:lastModifiedBy>
  <cp:revision>4</cp:revision>
  <cp:lastPrinted>2016-05-04T16:12:00Z</cp:lastPrinted>
  <dcterms:created xsi:type="dcterms:W3CDTF">2018-01-25T17:35:00Z</dcterms:created>
  <dcterms:modified xsi:type="dcterms:W3CDTF">2018-06-08T14:30:00Z</dcterms:modified>
</cp:coreProperties>
</file>